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7B81694" w14:textId="77777777" w:rsidR="00753396" w:rsidRDefault="0051726E">
      <w:r>
        <w:rPr>
          <w:noProof/>
        </w:rPr>
        <mc:AlternateContent>
          <mc:Choice Requires="wps">
            <w:drawing>
              <wp:anchor distT="45720" distB="45720" distL="114300" distR="114300" simplePos="0" relativeHeight="251657728" behindDoc="0" locked="0" layoutInCell="1" allowOverlap="1" wp14:anchorId="5C46FEDC" wp14:editId="2AAC289F">
                <wp:simplePos x="0" y="0"/>
                <wp:positionH relativeFrom="margin">
                  <wp:posOffset>0</wp:posOffset>
                </wp:positionH>
                <wp:positionV relativeFrom="margin">
                  <wp:posOffset>1047115</wp:posOffset>
                </wp:positionV>
                <wp:extent cx="5943600" cy="84105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410575"/>
                        </a:xfrm>
                        <a:prstGeom prst="rect">
                          <a:avLst/>
                        </a:prstGeom>
                        <a:noFill/>
                        <a:ln w="9525">
                          <a:noFill/>
                          <a:miter lim="800000"/>
                          <a:headEnd/>
                          <a:tailEnd/>
                        </a:ln>
                      </wps:spPr>
                      <wps:txbx>
                        <w:txbxContent>
                          <w:p w14:paraId="463B8F38"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75F2397F"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6894BB64"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I would like you to be my guest at the Open House I'm hosting in your neighborhood.</w:t>
                            </w:r>
                          </w:p>
                          <w:p w14:paraId="2CE5C7B7"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p>
                          <w:p w14:paraId="062B8FE6"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ADDRESS]</w:t>
                            </w:r>
                          </w:p>
                          <w:p w14:paraId="503C2AEB"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DATE]</w:t>
                            </w:r>
                          </w:p>
                          <w:p w14:paraId="2F475456"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 xml:space="preserve">[TIME] </w:t>
                            </w:r>
                          </w:p>
                          <w:p w14:paraId="5E7B2E59"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p>
                          <w:p w14:paraId="36ADF4A2"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Feel free to bring along a friend and enjoy a cup of coffee while you view this lovely home.  This would be a great opportunity for you to invite someone who would make the perfect new neighbor for you!</w:t>
                            </w:r>
                          </w:p>
                          <w:p w14:paraId="4A8EBEB2"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p>
                          <w:p w14:paraId="61369651"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I will be on hand to answer any questions about this home.  And while you are there, feel free to bring up any other real estate questions you may have.  Real estate is my passion and I love helping people with their real estate questions-even when they aren't looking to buy a home!</w:t>
                            </w:r>
                          </w:p>
                          <w:p w14:paraId="06319199" w14:textId="77777777" w:rsidR="005B22B2" w:rsidRPr="005B22B2" w:rsidRDefault="005B22B2" w:rsidP="005B22B2">
                            <w:pPr>
                              <w:autoSpaceDE w:val="0"/>
                              <w:autoSpaceDN w:val="0"/>
                              <w:adjustRightInd w:val="0"/>
                              <w:spacing w:after="0" w:line="240" w:lineRule="auto"/>
                              <w:rPr>
                                <w:rFonts w:asciiTheme="minorHAnsi" w:hAnsiTheme="minorHAnsi" w:cstheme="minorHAnsi"/>
                              </w:rPr>
                            </w:pPr>
                          </w:p>
                          <w:p w14:paraId="36AB4AD6" w14:textId="77777777" w:rsidR="001E3352" w:rsidRPr="004C7D9D"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Post this on your refrigerator so you won't forget-I'll see you at the Open House!</w:t>
                            </w:r>
                            <w:r w:rsidR="00FC611B" w:rsidRPr="001A43F2">
                              <w:rPr>
                                <w:rFonts w:asciiTheme="minorHAnsi" w:hAnsiTheme="minorHAnsi" w:cstheme="minorHAnsi"/>
                              </w:rPr>
                              <w:br/>
                            </w:r>
                          </w:p>
                          <w:p w14:paraId="6462CCA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3D53205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90D012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42F2E514"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B4AFFE9"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0748911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05F22A19" w14:textId="77777777" w:rsidR="00CA77A9" w:rsidRDefault="00CA77A9" w:rsidP="004C7D9D">
                            <w:pPr>
                              <w:autoSpaceDE w:val="0"/>
                              <w:autoSpaceDN w:val="0"/>
                              <w:adjustRightInd w:val="0"/>
                              <w:spacing w:after="0" w:line="240" w:lineRule="auto"/>
                              <w:rPr>
                                <w:rFonts w:ascii="Verdana" w:hAnsi="Verdana" w:cs="Verdana"/>
                              </w:rPr>
                            </w:pPr>
                          </w:p>
                          <w:p w14:paraId="3645AA4B"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82.45pt;width:468pt;height:662.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" filled="f"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5D243D" w:rsidRDefault="004C7D9D" w:rsidP="004C7D9D">
                      <w:pPr>
                        <w:autoSpaceDE w:val="0"/>
                        <w:autoSpaceDN w:val="0"/>
                        <w:adjustRightInd w:val="0"/>
                        <w:spacing w:after="0" w:line="240" w:lineRule="auto"/>
                        <w:rPr>
                          <w:rFonts w:asciiTheme="minorHAnsi" w:hAnsiTheme="minorHAnsi" w:cstheme="minorHAnsi"/>
                        </w:rPr>
                      </w:pPr>
                    </w:p>
                    <w:p w:rsidR="005B22B2" w:rsidRPr="005B22B2" w:rsidRDefault="005B22B2" w:rsidP="005B22B2">
                      <w:pPr>
                        <w:autoSpaceDE w:val="0"/>
                        <w:autoSpaceDN w:val="0"/>
                        <w:adjustRightInd w:val="0"/>
                        <w:spacing w:after="0" w:line="240" w:lineRule="auto"/>
                        <w:rPr>
                          <w:rFonts w:asciiTheme="minorHAnsi" w:hAnsiTheme="minorHAnsi" w:cstheme="minorHAnsi"/>
                        </w:rPr>
                      </w:pPr>
                      <w:bookmarkStart w:id="1" w:name="_GoBack"/>
                      <w:r w:rsidRPr="005B22B2">
                        <w:rPr>
                          <w:rFonts w:asciiTheme="minorHAnsi" w:hAnsiTheme="minorHAnsi" w:cstheme="minorHAnsi"/>
                        </w:rPr>
                        <w:t>I would like you to be my guest at the Open House I'm hosting in your neighborhood.</w:t>
                      </w:r>
                    </w:p>
                    <w:p w:rsidR="005B22B2" w:rsidRPr="005B22B2" w:rsidRDefault="005B22B2" w:rsidP="005B22B2">
                      <w:pPr>
                        <w:autoSpaceDE w:val="0"/>
                        <w:autoSpaceDN w:val="0"/>
                        <w:adjustRightInd w:val="0"/>
                        <w:spacing w:after="0" w:line="240" w:lineRule="auto"/>
                        <w:rPr>
                          <w:rFonts w:asciiTheme="minorHAnsi" w:hAnsiTheme="minorHAnsi" w:cstheme="minorHAnsi"/>
                        </w:rPr>
                      </w:pPr>
                    </w:p>
                    <w:p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ADDRESS]</w:t>
                      </w:r>
                    </w:p>
                    <w:p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DATE]</w:t>
                      </w:r>
                    </w:p>
                    <w:p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 xml:space="preserve">[TIME] </w:t>
                      </w:r>
                    </w:p>
                    <w:p w:rsidR="005B22B2" w:rsidRPr="005B22B2" w:rsidRDefault="005B22B2" w:rsidP="005B22B2">
                      <w:pPr>
                        <w:autoSpaceDE w:val="0"/>
                        <w:autoSpaceDN w:val="0"/>
                        <w:adjustRightInd w:val="0"/>
                        <w:spacing w:after="0" w:line="240" w:lineRule="auto"/>
                        <w:rPr>
                          <w:rFonts w:asciiTheme="minorHAnsi" w:hAnsiTheme="minorHAnsi" w:cstheme="minorHAnsi"/>
                        </w:rPr>
                      </w:pPr>
                    </w:p>
                    <w:p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Feel free to bring along a friend and enjoy a cup of coffee while you view this lovely home.  This would be a great opportunity for you to invite someone who would make the perfect new neighbor for you!</w:t>
                      </w:r>
                    </w:p>
                    <w:p w:rsidR="005B22B2" w:rsidRPr="005B22B2" w:rsidRDefault="005B22B2" w:rsidP="005B22B2">
                      <w:pPr>
                        <w:autoSpaceDE w:val="0"/>
                        <w:autoSpaceDN w:val="0"/>
                        <w:adjustRightInd w:val="0"/>
                        <w:spacing w:after="0" w:line="240" w:lineRule="auto"/>
                        <w:rPr>
                          <w:rFonts w:asciiTheme="minorHAnsi" w:hAnsiTheme="minorHAnsi" w:cstheme="minorHAnsi"/>
                        </w:rPr>
                      </w:pPr>
                    </w:p>
                    <w:p w:rsidR="005B22B2" w:rsidRPr="005B22B2"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I will be on hand to answer any questions about this home.  And while you are there, feel free to bring up any other real estate questions you may have.  Real estate is my passion and I love helping people with their real estate questions-even when they aren't looking to buy a home!</w:t>
                      </w:r>
                    </w:p>
                    <w:p w:rsidR="005B22B2" w:rsidRPr="005B22B2" w:rsidRDefault="005B22B2" w:rsidP="005B22B2">
                      <w:pPr>
                        <w:autoSpaceDE w:val="0"/>
                        <w:autoSpaceDN w:val="0"/>
                        <w:adjustRightInd w:val="0"/>
                        <w:spacing w:after="0" w:line="240" w:lineRule="auto"/>
                        <w:rPr>
                          <w:rFonts w:asciiTheme="minorHAnsi" w:hAnsiTheme="minorHAnsi" w:cstheme="minorHAnsi"/>
                        </w:rPr>
                      </w:pPr>
                    </w:p>
                    <w:p w:rsidR="001E3352" w:rsidRPr="004C7D9D" w:rsidRDefault="005B22B2" w:rsidP="005B22B2">
                      <w:pPr>
                        <w:autoSpaceDE w:val="0"/>
                        <w:autoSpaceDN w:val="0"/>
                        <w:adjustRightInd w:val="0"/>
                        <w:spacing w:after="0" w:line="240" w:lineRule="auto"/>
                        <w:rPr>
                          <w:rFonts w:asciiTheme="minorHAnsi" w:hAnsiTheme="minorHAnsi" w:cstheme="minorHAnsi"/>
                        </w:rPr>
                      </w:pPr>
                      <w:r w:rsidRPr="005B22B2">
                        <w:rPr>
                          <w:rFonts w:asciiTheme="minorHAnsi" w:hAnsiTheme="minorHAnsi" w:cstheme="minorHAnsi"/>
                        </w:rPr>
                        <w:t>Post this on your refrigerator so you won't forget-I'll see you at the Open House!</w:t>
                      </w:r>
                      <w:bookmarkEnd w:id="1"/>
                      <w:r w:rsidR="00FC611B" w:rsidRPr="001A43F2">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29008" w14:textId="77777777" w:rsidR="00001FEB" w:rsidRDefault="00001FEB" w:rsidP="00C45210">
      <w:pPr>
        <w:spacing w:after="0" w:line="240" w:lineRule="auto"/>
      </w:pPr>
      <w:r>
        <w:separator/>
      </w:r>
    </w:p>
  </w:endnote>
  <w:endnote w:type="continuationSeparator" w:id="0">
    <w:p w14:paraId="1FF2CC65" w14:textId="77777777" w:rsidR="00001FEB" w:rsidRDefault="00001FEB"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44413" w14:textId="5E221528" w:rsidR="00753396" w:rsidRPr="000C3889" w:rsidRDefault="000C3889" w:rsidP="000C3889">
    <w:pPr>
      <w:pStyle w:val="Footer"/>
      <w:jc w:val="center"/>
      <w:rPr>
        <w:sz w:val="18"/>
        <w:szCs w:val="18"/>
      </w:rPr>
    </w:pPr>
    <w:r w:rsidRPr="003873E6">
      <w:rPr>
        <w:sz w:val="18"/>
        <w:szCs w:val="18"/>
      </w:rPr>
      <w:t xml:space="preserve">Entourage Real Estate, </w:t>
    </w:r>
    <w:proofErr w:type="gramStart"/>
    <w:r w:rsidRPr="003873E6">
      <w:rPr>
        <w:sz w:val="18"/>
        <w:szCs w:val="18"/>
      </w:rPr>
      <w:t>LLC  |</w:t>
    </w:r>
    <w:proofErr w:type="gramEnd"/>
    <w:r w:rsidRPr="003873E6">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84A90" w14:textId="77777777" w:rsidR="00001FEB" w:rsidRDefault="00001FEB" w:rsidP="00C45210">
      <w:pPr>
        <w:spacing w:after="0" w:line="240" w:lineRule="auto"/>
      </w:pPr>
      <w:r>
        <w:separator/>
      </w:r>
    </w:p>
  </w:footnote>
  <w:footnote w:type="continuationSeparator" w:id="0">
    <w:p w14:paraId="190ED6DE" w14:textId="77777777" w:rsidR="00001FEB" w:rsidRDefault="00001FEB"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16DDB" w14:textId="77777777" w:rsidR="00753396" w:rsidRDefault="0051726E">
    <w:pPr>
      <w:pStyle w:val="Header"/>
    </w:pPr>
    <w:r>
      <w:rPr>
        <w:noProof/>
      </w:rPr>
      <w:drawing>
        <wp:anchor distT="0" distB="0" distL="114300" distR="114300" simplePos="0" relativeHeight="251657728" behindDoc="1" locked="0" layoutInCell="1" allowOverlap="1" wp14:anchorId="70104783" wp14:editId="6CAB5358">
          <wp:simplePos x="0" y="0"/>
          <wp:positionH relativeFrom="margin">
            <wp:posOffset>1924050</wp:posOffset>
          </wp:positionH>
          <wp:positionV relativeFrom="paragraph">
            <wp:posOffset>109525</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pNaAAVd4+UsAAAA"/>
  </w:docVars>
  <w:rsids>
    <w:rsidRoot w:val="00C45210"/>
    <w:rsid w:val="00001FEB"/>
    <w:rsid w:val="00007044"/>
    <w:rsid w:val="000143F4"/>
    <w:rsid w:val="000C3889"/>
    <w:rsid w:val="000C55A3"/>
    <w:rsid w:val="000C7282"/>
    <w:rsid w:val="00145B46"/>
    <w:rsid w:val="001516D7"/>
    <w:rsid w:val="0015622A"/>
    <w:rsid w:val="001A43F2"/>
    <w:rsid w:val="001D2601"/>
    <w:rsid w:val="001E006A"/>
    <w:rsid w:val="001E3352"/>
    <w:rsid w:val="002213C5"/>
    <w:rsid w:val="00250F04"/>
    <w:rsid w:val="002C5183"/>
    <w:rsid w:val="003006E0"/>
    <w:rsid w:val="00341839"/>
    <w:rsid w:val="003B25AA"/>
    <w:rsid w:val="003C3A62"/>
    <w:rsid w:val="00427519"/>
    <w:rsid w:val="004C7D9D"/>
    <w:rsid w:val="0051726E"/>
    <w:rsid w:val="00584B59"/>
    <w:rsid w:val="005B22B2"/>
    <w:rsid w:val="005D243D"/>
    <w:rsid w:val="005E6285"/>
    <w:rsid w:val="00611788"/>
    <w:rsid w:val="00670015"/>
    <w:rsid w:val="006734EB"/>
    <w:rsid w:val="00682745"/>
    <w:rsid w:val="006B6C64"/>
    <w:rsid w:val="006D3505"/>
    <w:rsid w:val="00702F06"/>
    <w:rsid w:val="00716128"/>
    <w:rsid w:val="00753396"/>
    <w:rsid w:val="00791D32"/>
    <w:rsid w:val="007C47E0"/>
    <w:rsid w:val="00833975"/>
    <w:rsid w:val="00861057"/>
    <w:rsid w:val="0086194F"/>
    <w:rsid w:val="008A2611"/>
    <w:rsid w:val="00902B72"/>
    <w:rsid w:val="009861B2"/>
    <w:rsid w:val="009D7E74"/>
    <w:rsid w:val="00A536D9"/>
    <w:rsid w:val="00A55411"/>
    <w:rsid w:val="00A574CE"/>
    <w:rsid w:val="00A6506C"/>
    <w:rsid w:val="00A837B5"/>
    <w:rsid w:val="00AA69A3"/>
    <w:rsid w:val="00AB4F5C"/>
    <w:rsid w:val="00AC5B40"/>
    <w:rsid w:val="00AD47E8"/>
    <w:rsid w:val="00AD6283"/>
    <w:rsid w:val="00AF37A0"/>
    <w:rsid w:val="00B22414"/>
    <w:rsid w:val="00B257A6"/>
    <w:rsid w:val="00B42E00"/>
    <w:rsid w:val="00B96541"/>
    <w:rsid w:val="00C1430A"/>
    <w:rsid w:val="00C45210"/>
    <w:rsid w:val="00C7219D"/>
    <w:rsid w:val="00CA2988"/>
    <w:rsid w:val="00CA77A9"/>
    <w:rsid w:val="00CF34D8"/>
    <w:rsid w:val="00E12B4B"/>
    <w:rsid w:val="00E36E38"/>
    <w:rsid w:val="00E42718"/>
    <w:rsid w:val="00E64A1A"/>
    <w:rsid w:val="00E70F42"/>
    <w:rsid w:val="00E92566"/>
    <w:rsid w:val="00EC5CDE"/>
    <w:rsid w:val="00F37345"/>
    <w:rsid w:val="00F63EA8"/>
    <w:rsid w:val="00F6598B"/>
    <w:rsid w:val="00F82A13"/>
    <w:rsid w:val="00FA4E91"/>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2EFEE5"/>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5T21:08:00Z</dcterms:created>
  <dcterms:modified xsi:type="dcterms:W3CDTF">2019-10-15T21:08:00Z</dcterms:modified>
</cp:coreProperties>
</file>